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2817FF" w14:textId="77777777" w:rsidR="000C111C" w:rsidRPr="000C111C" w:rsidRDefault="000C111C" w:rsidP="000C111C">
      <w:r w:rsidRPr="000C111C">
        <w:t xml:space="preserve">  </w:t>
      </w:r>
    </w:p>
    <w:p w14:paraId="1E2D7FDC" w14:textId="77777777" w:rsidR="000C111C" w:rsidRPr="000C111C" w:rsidRDefault="000C111C" w:rsidP="000C111C">
      <w:pPr>
        <w:jc w:val="center"/>
      </w:pPr>
      <w:r w:rsidRPr="000C111C">
        <w:rPr>
          <w:noProof/>
        </w:rPr>
        <w:drawing>
          <wp:inline distT="0" distB="0" distL="0" distR="0" wp14:anchorId="43FA28EA" wp14:editId="1E55FB40">
            <wp:extent cx="1969146" cy="1047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tretch>
                      <a:fillRect/>
                    </a:stretch>
                  </pic:blipFill>
                  <pic:spPr bwMode="auto">
                    <a:xfrm>
                      <a:off x="0" y="0"/>
                      <a:ext cx="1969146" cy="1047750"/>
                    </a:xfrm>
                    <a:prstGeom prst="rect">
                      <a:avLst/>
                    </a:prstGeom>
                    <a:noFill/>
                    <a:ln>
                      <a:noFill/>
                    </a:ln>
                  </pic:spPr>
                </pic:pic>
              </a:graphicData>
            </a:graphic>
          </wp:inline>
        </w:drawing>
      </w:r>
    </w:p>
    <w:p w14:paraId="528ED5E4" w14:textId="77777777" w:rsidR="000C111C" w:rsidRPr="000C111C" w:rsidRDefault="000C111C" w:rsidP="000C111C"/>
    <w:p w14:paraId="4CB063CB" w14:textId="77777777" w:rsidR="000C111C" w:rsidRPr="000C111C" w:rsidRDefault="000C111C" w:rsidP="000C111C">
      <w:pPr>
        <w:jc w:val="center"/>
        <w:rPr>
          <w:b/>
          <w:u w:val="single"/>
        </w:rPr>
      </w:pPr>
      <w:r w:rsidRPr="000C111C">
        <w:rPr>
          <w:b/>
          <w:u w:val="single"/>
        </w:rPr>
        <w:t>Damage Waiver</w:t>
      </w:r>
    </w:p>
    <w:p w14:paraId="25F14607" w14:textId="77777777" w:rsidR="000C111C" w:rsidRPr="000C111C" w:rsidRDefault="000C111C" w:rsidP="000C111C">
      <w:pPr>
        <w:rPr>
          <w:bCs/>
        </w:rPr>
      </w:pPr>
      <w:r w:rsidRPr="000C111C">
        <w:rPr>
          <w:bCs/>
        </w:rPr>
        <w:t>Best Way Disposal (“Best Way”) is not responsible for any damage to any structures, surfaces or systems, including, but not limited to: buildings, overhangs, fences, walls, corrals, lawns, driveways, pavement, private roads, sidewalks, curbs, underground plumbing, wells, septic systems, sprinkler systems, or utilities.  It is your responsibility to make Best Way aware of any surface conditions or underground utilities which might be affected by delivery of a container or portable restroom.  You assume responsibility for damage that may occur due to the size and weight of the delivery vehicle and the size and weight of the container or restroom.  You also assume responsibility for damage that may occur due to Customer’s chosen placement of the container or restroom.  Best Way shall only be liable for damages to the extent that such damages were caused by Best Way’s gross negligence or willful misconduct.</w:t>
      </w:r>
    </w:p>
    <w:p w14:paraId="341847DF" w14:textId="77777777" w:rsidR="000C111C" w:rsidRPr="000C111C" w:rsidRDefault="000C111C" w:rsidP="000C111C">
      <w:pPr>
        <w:rPr>
          <w:bCs/>
        </w:rPr>
      </w:pPr>
      <w:r w:rsidRPr="000C111C">
        <w:rPr>
          <w:bCs/>
        </w:rPr>
        <w:t xml:space="preserve">Customer understands and agrees that this Waiver applies to any and all locations at which Customer requests service. </w:t>
      </w:r>
    </w:p>
    <w:p w14:paraId="2289FADF" w14:textId="77777777" w:rsidR="000C111C" w:rsidRPr="000C111C" w:rsidRDefault="000C111C" w:rsidP="000C111C">
      <w:pPr>
        <w:rPr>
          <w:bCs/>
        </w:rPr>
      </w:pPr>
      <w:r w:rsidRPr="000C111C">
        <w:rPr>
          <w:bCs/>
        </w:rPr>
        <w:t>The person signing this Waiver represents and warrants that he or she is duly authorized and has the legal authority to execute and deliver this Waiver. Signer represents and warrants that the execution and delivery of this Waiver has been duly authorized and that the terms of this Waiver are valid and enforceable.</w:t>
      </w:r>
    </w:p>
    <w:p w14:paraId="226A1415" w14:textId="77777777" w:rsidR="000C111C" w:rsidRPr="000C111C" w:rsidRDefault="000C111C" w:rsidP="000C111C">
      <w:pPr>
        <w:rPr>
          <w:b/>
        </w:rPr>
      </w:pPr>
    </w:p>
    <w:p w14:paraId="5A911FA7" w14:textId="77777777" w:rsidR="000C111C" w:rsidRPr="000C111C" w:rsidRDefault="000C111C" w:rsidP="000C111C">
      <w:pPr>
        <w:rPr>
          <w:u w:val="thick"/>
        </w:rPr>
      </w:pPr>
      <w:r w:rsidRPr="000C111C">
        <w:rPr>
          <w:b/>
        </w:rPr>
        <w:t xml:space="preserve">Name </w:t>
      </w:r>
      <w:sdt>
        <w:sdtPr>
          <w:rPr>
            <w:b/>
          </w:rPr>
          <w:id w:val="131763754"/>
          <w:placeholder>
            <w:docPart w:val="23C402B3B9AC4F2693202FA098DCECD7"/>
          </w:placeholder>
        </w:sdtPr>
        <w:sdtEndPr>
          <w:rPr>
            <w:u w:val="single"/>
          </w:rPr>
        </w:sdtEndPr>
        <w:sdtContent>
          <w:r w:rsidRPr="000C111C">
            <w:rPr>
              <w:b/>
              <w:u w:val="single"/>
            </w:rPr>
            <w:t>_______________________________________________</w:t>
          </w:r>
        </w:sdtContent>
      </w:sdt>
      <w:r w:rsidRPr="000C111C">
        <w:rPr>
          <w:b/>
        </w:rPr>
        <w:t xml:space="preserve"> Date </w:t>
      </w:r>
      <w:r>
        <w:rPr>
          <w:b/>
        </w:rPr>
        <w:t>_________________________</w:t>
      </w:r>
      <w:r w:rsidRPr="000C111C">
        <w:rPr>
          <w:u w:val="thick"/>
        </w:rPr>
        <w:softHyphen/>
      </w:r>
      <w:r w:rsidRPr="000C111C">
        <w:rPr>
          <w:u w:val="thick"/>
        </w:rPr>
        <w:softHyphen/>
      </w:r>
      <w:r w:rsidRPr="000C111C">
        <w:rPr>
          <w:u w:val="thick"/>
        </w:rPr>
        <w:softHyphen/>
      </w:r>
      <w:r w:rsidRPr="000C111C">
        <w:rPr>
          <w:u w:val="thick"/>
        </w:rPr>
        <w:softHyphen/>
      </w:r>
      <w:r w:rsidRPr="000C111C">
        <w:rPr>
          <w:u w:val="thick"/>
        </w:rPr>
        <w:softHyphen/>
      </w:r>
      <w:r w:rsidRPr="000C111C">
        <w:rPr>
          <w:u w:val="thick"/>
        </w:rPr>
        <w:softHyphen/>
      </w:r>
      <w:r w:rsidRPr="000C111C">
        <w:rPr>
          <w:u w:val="thick"/>
        </w:rPr>
        <w:softHyphen/>
      </w:r>
      <w:r w:rsidRPr="000C111C">
        <w:rPr>
          <w:u w:val="thick"/>
        </w:rPr>
        <w:softHyphen/>
      </w:r>
      <w:r w:rsidRPr="000C111C">
        <w:rPr>
          <w:u w:val="thick"/>
        </w:rPr>
        <w:softHyphen/>
      </w:r>
      <w:r w:rsidRPr="000C111C">
        <w:rPr>
          <w:u w:val="thick"/>
        </w:rPr>
        <w:softHyphen/>
      </w:r>
      <w:r w:rsidRPr="000C111C">
        <w:rPr>
          <w:u w:val="thick"/>
        </w:rPr>
        <w:softHyphen/>
      </w:r>
      <w:r w:rsidRPr="000C111C">
        <w:rPr>
          <w:u w:val="thick"/>
        </w:rPr>
        <w:softHyphen/>
      </w:r>
    </w:p>
    <w:p w14:paraId="0C782216" w14:textId="77777777" w:rsidR="000C111C" w:rsidRPr="000C111C" w:rsidRDefault="000C111C" w:rsidP="000C111C">
      <w:pPr>
        <w:rPr>
          <w:b/>
        </w:rPr>
      </w:pPr>
      <w:r w:rsidRPr="000C111C">
        <w:rPr>
          <w:b/>
        </w:rPr>
        <w:t xml:space="preserve">Address of Container Location </w:t>
      </w:r>
      <w:r w:rsidRPr="000C111C">
        <w:rPr>
          <w:b/>
          <w:u w:val="thick"/>
        </w:rPr>
        <w:softHyphen/>
      </w:r>
      <w:r w:rsidRPr="000C111C">
        <w:rPr>
          <w:b/>
          <w:u w:val="thick"/>
        </w:rPr>
        <w:softHyphen/>
      </w:r>
      <w:r w:rsidRPr="000C111C">
        <w:rPr>
          <w:b/>
          <w:u w:val="thick"/>
        </w:rPr>
        <w:softHyphen/>
      </w:r>
      <w:r w:rsidRPr="000C111C">
        <w:rPr>
          <w:b/>
          <w:u w:val="thick"/>
        </w:rPr>
        <w:softHyphen/>
      </w:r>
      <w:r w:rsidRPr="000C111C">
        <w:rPr>
          <w:b/>
        </w:rPr>
        <w:t xml:space="preserve"> </w:t>
      </w:r>
      <w:sdt>
        <w:sdtPr>
          <w:rPr>
            <w:b/>
          </w:rPr>
          <w:id w:val="442511068"/>
          <w:placeholder>
            <w:docPart w:val="CDF08A476FB94FB1AF29B21CC68C5F57"/>
          </w:placeholder>
        </w:sdtPr>
        <w:sdtEndPr>
          <w:rPr>
            <w:u w:val="single"/>
          </w:rPr>
        </w:sdtEndPr>
        <w:sdtContent>
          <w:r w:rsidRPr="000C111C">
            <w:rPr>
              <w:b/>
              <w:u w:val="single"/>
            </w:rPr>
            <w:t>____________________________________________________</w:t>
          </w:r>
        </w:sdtContent>
      </w:sdt>
      <w:r w:rsidRPr="000C111C">
        <w:rPr>
          <w:u w:val="thick"/>
        </w:rPr>
        <w:t xml:space="preserve">                                                          </w:t>
      </w:r>
      <w:r w:rsidRPr="000C111C">
        <w:rPr>
          <w:b/>
          <w:u w:val="thick"/>
        </w:rPr>
        <w:t xml:space="preserve"> </w:t>
      </w:r>
      <w:r w:rsidRPr="000C111C">
        <w:rPr>
          <w:u w:val="thick"/>
        </w:rPr>
        <w:t xml:space="preserve">                                                                                                                                </w:t>
      </w:r>
    </w:p>
    <w:p w14:paraId="77C0665A" w14:textId="77777777" w:rsidR="000C111C" w:rsidRPr="000C111C" w:rsidRDefault="000C111C" w:rsidP="000C111C">
      <w:pPr>
        <w:rPr>
          <w:b/>
          <w:u w:val="single"/>
        </w:rPr>
      </w:pPr>
      <w:r w:rsidRPr="000C111C">
        <w:rPr>
          <w:b/>
        </w:rPr>
        <w:t xml:space="preserve">City </w:t>
      </w:r>
      <w:sdt>
        <w:sdtPr>
          <w:rPr>
            <w:b/>
          </w:rPr>
          <w:id w:val="937254897"/>
          <w:placeholder>
            <w:docPart w:val="ADFB58B3D57A4EC0807ABF0FDA43D163"/>
          </w:placeholder>
        </w:sdtPr>
        <w:sdtEndPr>
          <w:rPr>
            <w:u w:val="single"/>
          </w:rPr>
        </w:sdtEndPr>
        <w:sdtContent>
          <w:r w:rsidRPr="000C111C">
            <w:rPr>
              <w:b/>
              <w:u w:val="single"/>
            </w:rPr>
            <w:t>____________________</w:t>
          </w:r>
        </w:sdtContent>
      </w:sdt>
      <w:r w:rsidRPr="000C111C">
        <w:rPr>
          <w:b/>
        </w:rPr>
        <w:t xml:space="preserve"> Zip</w:t>
      </w:r>
      <w:sdt>
        <w:sdtPr>
          <w:rPr>
            <w:b/>
          </w:rPr>
          <w:id w:val="-380095002"/>
          <w:placeholder>
            <w:docPart w:val="ADFB58B3D57A4EC0807ABF0FDA43D163"/>
          </w:placeholder>
        </w:sdtPr>
        <w:sdtEndPr>
          <w:rPr>
            <w:u w:val="single"/>
          </w:rPr>
        </w:sdtEndPr>
        <w:sdtContent>
          <w:r w:rsidRPr="000C111C">
            <w:rPr>
              <w:b/>
              <w:u w:val="single"/>
            </w:rPr>
            <w:t>___________</w:t>
          </w:r>
        </w:sdtContent>
      </w:sdt>
    </w:p>
    <w:p w14:paraId="2B238C06" w14:textId="77777777" w:rsidR="000C111C" w:rsidRPr="000C111C" w:rsidRDefault="000C111C" w:rsidP="000C111C">
      <w:pPr>
        <w:rPr>
          <w:b/>
        </w:rPr>
      </w:pPr>
      <w:r w:rsidRPr="000C111C">
        <w:rPr>
          <w:b/>
        </w:rPr>
        <w:t>Customer Signature</w:t>
      </w:r>
      <w:sdt>
        <w:sdtPr>
          <w:rPr>
            <w:b/>
          </w:rPr>
          <w:id w:val="456374615"/>
          <w:placeholder>
            <w:docPart w:val="ADFB58B3D57A4EC0807ABF0FDA43D163"/>
          </w:placeholder>
        </w:sdtPr>
        <w:sdtEndPr>
          <w:rPr>
            <w:u w:val="single"/>
          </w:rPr>
        </w:sdtEndPr>
        <w:sdtContent>
          <w:r w:rsidRPr="000C111C">
            <w:rPr>
              <w:b/>
              <w:u w:val="single"/>
            </w:rPr>
            <w:t>__________________________</w:t>
          </w:r>
        </w:sdtContent>
      </w:sdt>
    </w:p>
    <w:p w14:paraId="0DBF8971" w14:textId="77777777" w:rsidR="000C111C" w:rsidRPr="000C111C" w:rsidRDefault="000C111C" w:rsidP="000C111C"/>
    <w:p w14:paraId="08085D91" w14:textId="77777777" w:rsidR="00BF7892" w:rsidRDefault="00BF7892"/>
    <w:sectPr w:rsidR="00BF78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NrA0NTMyNrcwMzdR0lEKTi0uzszPAykwrAUAkOb6jywAAAA="/>
  </w:docVars>
  <w:rsids>
    <w:rsidRoot w:val="000C111C"/>
    <w:rsid w:val="00012274"/>
    <w:rsid w:val="00040AE3"/>
    <w:rsid w:val="00054CC1"/>
    <w:rsid w:val="000569B6"/>
    <w:rsid w:val="00057529"/>
    <w:rsid w:val="000648F5"/>
    <w:rsid w:val="000732BA"/>
    <w:rsid w:val="00073C8B"/>
    <w:rsid w:val="000A20C4"/>
    <w:rsid w:val="000A324F"/>
    <w:rsid w:val="000A5CB8"/>
    <w:rsid w:val="000C111C"/>
    <w:rsid w:val="000D0EF2"/>
    <w:rsid w:val="000D3315"/>
    <w:rsid w:val="0010134C"/>
    <w:rsid w:val="001030DE"/>
    <w:rsid w:val="0011558C"/>
    <w:rsid w:val="00127F2E"/>
    <w:rsid w:val="00131C7F"/>
    <w:rsid w:val="00153932"/>
    <w:rsid w:val="001700D9"/>
    <w:rsid w:val="00174BA3"/>
    <w:rsid w:val="001779FE"/>
    <w:rsid w:val="001825AE"/>
    <w:rsid w:val="00184C83"/>
    <w:rsid w:val="001A1D69"/>
    <w:rsid w:val="001F6E11"/>
    <w:rsid w:val="00210120"/>
    <w:rsid w:val="002214F7"/>
    <w:rsid w:val="0022364E"/>
    <w:rsid w:val="00235ACF"/>
    <w:rsid w:val="00246D43"/>
    <w:rsid w:val="00252881"/>
    <w:rsid w:val="00256B10"/>
    <w:rsid w:val="002624FB"/>
    <w:rsid w:val="002647C3"/>
    <w:rsid w:val="00272F2E"/>
    <w:rsid w:val="00281F8C"/>
    <w:rsid w:val="00293578"/>
    <w:rsid w:val="0029633E"/>
    <w:rsid w:val="00297465"/>
    <w:rsid w:val="002A7C43"/>
    <w:rsid w:val="002B497C"/>
    <w:rsid w:val="002C643E"/>
    <w:rsid w:val="002D0313"/>
    <w:rsid w:val="002E63FA"/>
    <w:rsid w:val="002E7610"/>
    <w:rsid w:val="002F2C56"/>
    <w:rsid w:val="0030136B"/>
    <w:rsid w:val="00301DC4"/>
    <w:rsid w:val="003032EF"/>
    <w:rsid w:val="00330F36"/>
    <w:rsid w:val="0033660F"/>
    <w:rsid w:val="00346305"/>
    <w:rsid w:val="0037397E"/>
    <w:rsid w:val="0038421E"/>
    <w:rsid w:val="0039055C"/>
    <w:rsid w:val="003948CC"/>
    <w:rsid w:val="00394CC0"/>
    <w:rsid w:val="00395520"/>
    <w:rsid w:val="003C473D"/>
    <w:rsid w:val="003D06F6"/>
    <w:rsid w:val="003E098D"/>
    <w:rsid w:val="003E2F80"/>
    <w:rsid w:val="003E547C"/>
    <w:rsid w:val="003E5A11"/>
    <w:rsid w:val="003F581B"/>
    <w:rsid w:val="003F77BD"/>
    <w:rsid w:val="00404040"/>
    <w:rsid w:val="004145B5"/>
    <w:rsid w:val="004220B0"/>
    <w:rsid w:val="0044706B"/>
    <w:rsid w:val="004633D5"/>
    <w:rsid w:val="0047238B"/>
    <w:rsid w:val="00474C4A"/>
    <w:rsid w:val="004777B0"/>
    <w:rsid w:val="00485369"/>
    <w:rsid w:val="004A04B7"/>
    <w:rsid w:val="004B7092"/>
    <w:rsid w:val="004C2A6D"/>
    <w:rsid w:val="004C341F"/>
    <w:rsid w:val="004C43DA"/>
    <w:rsid w:val="004C5B2C"/>
    <w:rsid w:val="004C678E"/>
    <w:rsid w:val="004D091E"/>
    <w:rsid w:val="004E1827"/>
    <w:rsid w:val="004E3E17"/>
    <w:rsid w:val="004F60E1"/>
    <w:rsid w:val="00503856"/>
    <w:rsid w:val="00510113"/>
    <w:rsid w:val="0051145E"/>
    <w:rsid w:val="00515615"/>
    <w:rsid w:val="00516EBB"/>
    <w:rsid w:val="00525320"/>
    <w:rsid w:val="00530713"/>
    <w:rsid w:val="00532B45"/>
    <w:rsid w:val="00535BA7"/>
    <w:rsid w:val="0053658A"/>
    <w:rsid w:val="005457DB"/>
    <w:rsid w:val="0054651A"/>
    <w:rsid w:val="00550511"/>
    <w:rsid w:val="00554F1A"/>
    <w:rsid w:val="00560DBA"/>
    <w:rsid w:val="005610E8"/>
    <w:rsid w:val="0058365D"/>
    <w:rsid w:val="00594AD5"/>
    <w:rsid w:val="005C5A5E"/>
    <w:rsid w:val="005C5C19"/>
    <w:rsid w:val="005D3599"/>
    <w:rsid w:val="0061271B"/>
    <w:rsid w:val="00633073"/>
    <w:rsid w:val="006335E2"/>
    <w:rsid w:val="00635002"/>
    <w:rsid w:val="00651885"/>
    <w:rsid w:val="00661E8F"/>
    <w:rsid w:val="00681AD8"/>
    <w:rsid w:val="006952E5"/>
    <w:rsid w:val="006A4338"/>
    <w:rsid w:val="006A5E7A"/>
    <w:rsid w:val="006B6168"/>
    <w:rsid w:val="006C4868"/>
    <w:rsid w:val="006D56AA"/>
    <w:rsid w:val="006E3C2D"/>
    <w:rsid w:val="006F45E6"/>
    <w:rsid w:val="006F5962"/>
    <w:rsid w:val="00703733"/>
    <w:rsid w:val="00704C2C"/>
    <w:rsid w:val="0071412E"/>
    <w:rsid w:val="007147DA"/>
    <w:rsid w:val="00716C31"/>
    <w:rsid w:val="00717504"/>
    <w:rsid w:val="00736E11"/>
    <w:rsid w:val="00737C7D"/>
    <w:rsid w:val="00743912"/>
    <w:rsid w:val="007628F4"/>
    <w:rsid w:val="007724D0"/>
    <w:rsid w:val="00784626"/>
    <w:rsid w:val="00787311"/>
    <w:rsid w:val="00790D4C"/>
    <w:rsid w:val="0079665B"/>
    <w:rsid w:val="007A0724"/>
    <w:rsid w:val="007A6AE9"/>
    <w:rsid w:val="007C1E6C"/>
    <w:rsid w:val="007D1846"/>
    <w:rsid w:val="007D1C03"/>
    <w:rsid w:val="007D2DA4"/>
    <w:rsid w:val="007D7D1D"/>
    <w:rsid w:val="007F324B"/>
    <w:rsid w:val="007F3A0C"/>
    <w:rsid w:val="00804B2B"/>
    <w:rsid w:val="00806665"/>
    <w:rsid w:val="00813554"/>
    <w:rsid w:val="008174AD"/>
    <w:rsid w:val="00833973"/>
    <w:rsid w:val="00837925"/>
    <w:rsid w:val="00837F3C"/>
    <w:rsid w:val="008418C4"/>
    <w:rsid w:val="00843547"/>
    <w:rsid w:val="0085399B"/>
    <w:rsid w:val="00854BC0"/>
    <w:rsid w:val="00872517"/>
    <w:rsid w:val="00873976"/>
    <w:rsid w:val="00895A76"/>
    <w:rsid w:val="00896C9F"/>
    <w:rsid w:val="008A1D58"/>
    <w:rsid w:val="008B1075"/>
    <w:rsid w:val="008B455B"/>
    <w:rsid w:val="008B71D4"/>
    <w:rsid w:val="008D6ED3"/>
    <w:rsid w:val="008E50EA"/>
    <w:rsid w:val="008F695A"/>
    <w:rsid w:val="008F77D8"/>
    <w:rsid w:val="00910952"/>
    <w:rsid w:val="00912F89"/>
    <w:rsid w:val="00916323"/>
    <w:rsid w:val="00917950"/>
    <w:rsid w:val="009241FC"/>
    <w:rsid w:val="00927619"/>
    <w:rsid w:val="00932F4E"/>
    <w:rsid w:val="00951634"/>
    <w:rsid w:val="0096271F"/>
    <w:rsid w:val="009641CB"/>
    <w:rsid w:val="00964FE7"/>
    <w:rsid w:val="00971E80"/>
    <w:rsid w:val="00974E47"/>
    <w:rsid w:val="009901F5"/>
    <w:rsid w:val="00990DF7"/>
    <w:rsid w:val="009B333E"/>
    <w:rsid w:val="009E2E66"/>
    <w:rsid w:val="009F47D9"/>
    <w:rsid w:val="009F51BE"/>
    <w:rsid w:val="00A539E5"/>
    <w:rsid w:val="00A72AA8"/>
    <w:rsid w:val="00A72D15"/>
    <w:rsid w:val="00A751BB"/>
    <w:rsid w:val="00A83873"/>
    <w:rsid w:val="00A84AAB"/>
    <w:rsid w:val="00A9055D"/>
    <w:rsid w:val="00A90E96"/>
    <w:rsid w:val="00A9107D"/>
    <w:rsid w:val="00A9326B"/>
    <w:rsid w:val="00A936E0"/>
    <w:rsid w:val="00A94919"/>
    <w:rsid w:val="00AA66E1"/>
    <w:rsid w:val="00AB1689"/>
    <w:rsid w:val="00AC6182"/>
    <w:rsid w:val="00AD41E2"/>
    <w:rsid w:val="00AD785A"/>
    <w:rsid w:val="00B0029F"/>
    <w:rsid w:val="00B03A05"/>
    <w:rsid w:val="00B06AF1"/>
    <w:rsid w:val="00B11BB5"/>
    <w:rsid w:val="00B12728"/>
    <w:rsid w:val="00B32E4E"/>
    <w:rsid w:val="00B35E15"/>
    <w:rsid w:val="00B453F5"/>
    <w:rsid w:val="00B55258"/>
    <w:rsid w:val="00B57277"/>
    <w:rsid w:val="00B656A5"/>
    <w:rsid w:val="00B72135"/>
    <w:rsid w:val="00B81AC8"/>
    <w:rsid w:val="00B876AD"/>
    <w:rsid w:val="00B95472"/>
    <w:rsid w:val="00BC5BFA"/>
    <w:rsid w:val="00BF0EDE"/>
    <w:rsid w:val="00BF6382"/>
    <w:rsid w:val="00BF7892"/>
    <w:rsid w:val="00C0234E"/>
    <w:rsid w:val="00C30E1D"/>
    <w:rsid w:val="00C64D3C"/>
    <w:rsid w:val="00C64F2D"/>
    <w:rsid w:val="00C66C6A"/>
    <w:rsid w:val="00C72B56"/>
    <w:rsid w:val="00C73AA1"/>
    <w:rsid w:val="00C81961"/>
    <w:rsid w:val="00C97538"/>
    <w:rsid w:val="00CA2CE4"/>
    <w:rsid w:val="00CA3514"/>
    <w:rsid w:val="00CA60B5"/>
    <w:rsid w:val="00CC39AE"/>
    <w:rsid w:val="00CF2333"/>
    <w:rsid w:val="00D16701"/>
    <w:rsid w:val="00D17B95"/>
    <w:rsid w:val="00D24B1D"/>
    <w:rsid w:val="00D257D3"/>
    <w:rsid w:val="00D258BC"/>
    <w:rsid w:val="00D2597B"/>
    <w:rsid w:val="00D431D2"/>
    <w:rsid w:val="00D50025"/>
    <w:rsid w:val="00D51D4F"/>
    <w:rsid w:val="00D52D6A"/>
    <w:rsid w:val="00D54643"/>
    <w:rsid w:val="00D62447"/>
    <w:rsid w:val="00D80611"/>
    <w:rsid w:val="00D82302"/>
    <w:rsid w:val="00D8276C"/>
    <w:rsid w:val="00D85DE8"/>
    <w:rsid w:val="00D97574"/>
    <w:rsid w:val="00DB2A4B"/>
    <w:rsid w:val="00DB3FB9"/>
    <w:rsid w:val="00DD1D12"/>
    <w:rsid w:val="00DE2253"/>
    <w:rsid w:val="00DE3040"/>
    <w:rsid w:val="00DE519E"/>
    <w:rsid w:val="00DF123E"/>
    <w:rsid w:val="00E1331C"/>
    <w:rsid w:val="00E2610B"/>
    <w:rsid w:val="00E30777"/>
    <w:rsid w:val="00E347F2"/>
    <w:rsid w:val="00E429D0"/>
    <w:rsid w:val="00E42DE7"/>
    <w:rsid w:val="00E452E6"/>
    <w:rsid w:val="00E5648C"/>
    <w:rsid w:val="00E566E3"/>
    <w:rsid w:val="00E578AD"/>
    <w:rsid w:val="00E608EF"/>
    <w:rsid w:val="00E702E0"/>
    <w:rsid w:val="00E712A0"/>
    <w:rsid w:val="00E73F1A"/>
    <w:rsid w:val="00E77105"/>
    <w:rsid w:val="00E806B6"/>
    <w:rsid w:val="00E81471"/>
    <w:rsid w:val="00E85EB8"/>
    <w:rsid w:val="00E95EEE"/>
    <w:rsid w:val="00EB6935"/>
    <w:rsid w:val="00EC27D3"/>
    <w:rsid w:val="00EC3BF6"/>
    <w:rsid w:val="00ED0856"/>
    <w:rsid w:val="00EE644C"/>
    <w:rsid w:val="00F30DCA"/>
    <w:rsid w:val="00F312F4"/>
    <w:rsid w:val="00F40263"/>
    <w:rsid w:val="00F448A2"/>
    <w:rsid w:val="00F52C5B"/>
    <w:rsid w:val="00F55DD7"/>
    <w:rsid w:val="00F63622"/>
    <w:rsid w:val="00F70EA2"/>
    <w:rsid w:val="00F81504"/>
    <w:rsid w:val="00F87266"/>
    <w:rsid w:val="00FA0759"/>
    <w:rsid w:val="00FA2C51"/>
    <w:rsid w:val="00FA6E66"/>
    <w:rsid w:val="00FC1C08"/>
    <w:rsid w:val="00FC557C"/>
    <w:rsid w:val="00FD020C"/>
    <w:rsid w:val="00FE50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840E8"/>
  <w15:chartTrackingRefBased/>
  <w15:docId w15:val="{74017C2E-D71D-42A8-A998-EF147F0A6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3C402B3B9AC4F2693202FA098DCECD7"/>
        <w:category>
          <w:name w:val="General"/>
          <w:gallery w:val="placeholder"/>
        </w:category>
        <w:types>
          <w:type w:val="bbPlcHdr"/>
        </w:types>
        <w:behaviors>
          <w:behavior w:val="content"/>
        </w:behaviors>
        <w:guid w:val="{970EE7C9-5B02-47DD-97AB-69A75F976A43}"/>
      </w:docPartPr>
      <w:docPartBody>
        <w:p w:rsidR="00F76136" w:rsidRDefault="00A00EA3" w:rsidP="00A00EA3">
          <w:pPr>
            <w:pStyle w:val="23C402B3B9AC4F2693202FA098DCECD7"/>
          </w:pPr>
          <w:r w:rsidRPr="00AB00A0">
            <w:rPr>
              <w:rStyle w:val="PlaceholderText"/>
            </w:rPr>
            <w:t>Click here to enter text.</w:t>
          </w:r>
        </w:p>
      </w:docPartBody>
    </w:docPart>
    <w:docPart>
      <w:docPartPr>
        <w:name w:val="CDF08A476FB94FB1AF29B21CC68C5F57"/>
        <w:category>
          <w:name w:val="General"/>
          <w:gallery w:val="placeholder"/>
        </w:category>
        <w:types>
          <w:type w:val="bbPlcHdr"/>
        </w:types>
        <w:behaviors>
          <w:behavior w:val="content"/>
        </w:behaviors>
        <w:guid w:val="{8E59495F-35B4-4A19-8995-DA907073A09D}"/>
      </w:docPartPr>
      <w:docPartBody>
        <w:p w:rsidR="00F76136" w:rsidRDefault="00A00EA3" w:rsidP="00A00EA3">
          <w:pPr>
            <w:pStyle w:val="CDF08A476FB94FB1AF29B21CC68C5F57"/>
          </w:pPr>
          <w:r w:rsidRPr="00AB00A0">
            <w:rPr>
              <w:rStyle w:val="PlaceholderText"/>
            </w:rPr>
            <w:t>Click here to enter text.</w:t>
          </w:r>
        </w:p>
      </w:docPartBody>
    </w:docPart>
    <w:docPart>
      <w:docPartPr>
        <w:name w:val="ADFB58B3D57A4EC0807ABF0FDA43D163"/>
        <w:category>
          <w:name w:val="General"/>
          <w:gallery w:val="placeholder"/>
        </w:category>
        <w:types>
          <w:type w:val="bbPlcHdr"/>
        </w:types>
        <w:behaviors>
          <w:behavior w:val="content"/>
        </w:behaviors>
        <w:guid w:val="{0497FFBE-FB36-448C-A794-4A9074BA3363}"/>
      </w:docPartPr>
      <w:docPartBody>
        <w:p w:rsidR="00F76136" w:rsidRDefault="00A00EA3" w:rsidP="00A00EA3">
          <w:pPr>
            <w:pStyle w:val="ADFB58B3D57A4EC0807ABF0FDA43D163"/>
          </w:pPr>
          <w:r w:rsidRPr="00AB00A0">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00EA3"/>
    <w:rsid w:val="001166B6"/>
    <w:rsid w:val="00A00EA3"/>
    <w:rsid w:val="00F112AF"/>
    <w:rsid w:val="00F761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0EA3"/>
    <w:rPr>
      <w:color w:val="808080"/>
    </w:rPr>
  </w:style>
  <w:style w:type="paragraph" w:customStyle="1" w:styleId="23C402B3B9AC4F2693202FA098DCECD7">
    <w:name w:val="23C402B3B9AC4F2693202FA098DCECD7"/>
    <w:rsid w:val="00A00EA3"/>
  </w:style>
  <w:style w:type="paragraph" w:customStyle="1" w:styleId="CDF08A476FB94FB1AF29B21CC68C5F57">
    <w:name w:val="CDF08A476FB94FB1AF29B21CC68C5F57"/>
    <w:rsid w:val="00A00EA3"/>
  </w:style>
  <w:style w:type="paragraph" w:customStyle="1" w:styleId="ADFB58B3D57A4EC0807ABF0FDA43D163">
    <w:name w:val="ADFB58B3D57A4EC0807ABF0FDA43D163"/>
    <w:rsid w:val="00A00E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75</Words>
  <Characters>156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Dungey</dc:creator>
  <cp:keywords/>
  <dc:description/>
  <cp:lastModifiedBy>Nikole Friend</cp:lastModifiedBy>
  <cp:revision>2</cp:revision>
  <dcterms:created xsi:type="dcterms:W3CDTF">2022-03-23T17:42:00Z</dcterms:created>
  <dcterms:modified xsi:type="dcterms:W3CDTF">2022-03-28T16:56:00Z</dcterms:modified>
</cp:coreProperties>
</file>